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E5DCA4" w14:textId="3C066FA5" w:rsidR="00D43D28" w:rsidRDefault="00552719" w:rsidP="00E45FC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  <w:r w:rsidRPr="009C4A3B">
        <w:rPr>
          <w:rFonts w:ascii="Times New Roman" w:hAnsi="Times New Roman"/>
          <w:b/>
          <w:sz w:val="24"/>
          <w:szCs w:val="24"/>
          <w:lang w:val="en-GB"/>
        </w:rPr>
        <w:t xml:space="preserve">Cover Letter for </w:t>
      </w:r>
      <w:r w:rsidR="00574A85" w:rsidRPr="009C4A3B">
        <w:rPr>
          <w:rFonts w:ascii="Times New Roman" w:hAnsi="Times New Roman"/>
          <w:b/>
          <w:sz w:val="24"/>
          <w:szCs w:val="24"/>
          <w:lang w:val="en-GB"/>
        </w:rPr>
        <w:t xml:space="preserve">the journal 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 xml:space="preserve">Acta </w:t>
      </w:r>
      <w:r w:rsidR="00D43C3E">
        <w:rPr>
          <w:rFonts w:ascii="Times New Roman" w:hAnsi="Times New Roman"/>
          <w:b/>
          <w:sz w:val="24"/>
          <w:szCs w:val="24"/>
          <w:lang w:val="en-GB"/>
        </w:rPr>
        <w:t>Simulatio</w:t>
      </w:r>
      <w:r w:rsidR="00D43D28">
        <w:rPr>
          <w:rFonts w:ascii="Times New Roman" w:hAnsi="Times New Roman"/>
          <w:b/>
          <w:sz w:val="24"/>
          <w:szCs w:val="24"/>
          <w:lang w:val="en-GB"/>
        </w:rPr>
        <w:t xml:space="preserve">, </w:t>
      </w:r>
      <w:hyperlink r:id="rId5" w:history="1">
        <w:r w:rsidR="00D43C3E" w:rsidRPr="00D43C3E">
          <w:rPr>
            <w:rStyle w:val="Hypertextovprepojenie"/>
            <w:rFonts w:ascii="Times New Roman" w:hAnsi="Times New Roman"/>
            <w:b/>
            <w:sz w:val="24"/>
            <w:szCs w:val="24"/>
            <w:u w:val="none"/>
            <w:lang w:val="en-GB"/>
          </w:rPr>
          <w:t>www.actasimulatio.eu</w:t>
        </w:r>
      </w:hyperlink>
    </w:p>
    <w:p w14:paraId="434E5A8B" w14:textId="0BDABBBD" w:rsidR="00552719" w:rsidRPr="009C4A3B" w:rsidRDefault="00D43D28" w:rsidP="00E45FC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  <w:r w:rsidRPr="00D43D28">
        <w:rPr>
          <w:rFonts w:ascii="Times New Roman" w:hAnsi="Times New Roman"/>
          <w:b/>
          <w:sz w:val="24"/>
          <w:szCs w:val="24"/>
          <w:lang w:val="en-GB"/>
        </w:rPr>
        <w:t xml:space="preserve">ISSN </w:t>
      </w:r>
      <w:r w:rsidR="00D43C3E">
        <w:rPr>
          <w:rFonts w:ascii="Times New Roman" w:hAnsi="Times New Roman"/>
          <w:b/>
          <w:sz w:val="24"/>
          <w:szCs w:val="24"/>
          <w:lang w:val="en-GB"/>
        </w:rPr>
        <w:t>1339-9640</w:t>
      </w:r>
    </w:p>
    <w:p w14:paraId="2FF44D9B" w14:textId="77777777" w:rsidR="00552719" w:rsidRPr="009C4A3B" w:rsidRDefault="00552719" w:rsidP="00E45FC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</w:p>
    <w:p w14:paraId="19C98800" w14:textId="77777777" w:rsidR="009A0E1D" w:rsidRDefault="0099454D" w:rsidP="009A0E1D">
      <w:p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9C4A3B">
        <w:rPr>
          <w:rFonts w:ascii="Times New Roman" w:hAnsi="Times New Roman"/>
          <w:b/>
          <w:sz w:val="24"/>
          <w:szCs w:val="24"/>
          <w:lang w:val="en-GB"/>
        </w:rPr>
        <w:t>S</w:t>
      </w:r>
      <w:r w:rsidR="00574A85" w:rsidRPr="009C4A3B">
        <w:rPr>
          <w:rFonts w:ascii="Times New Roman" w:hAnsi="Times New Roman"/>
          <w:b/>
          <w:sz w:val="24"/>
          <w:szCs w:val="24"/>
          <w:lang w:val="en-GB"/>
        </w:rPr>
        <w:t>TATEMENT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 xml:space="preserve">: </w:t>
      </w:r>
    </w:p>
    <w:p w14:paraId="1E99359F" w14:textId="1587E785" w:rsidR="009A0E1D" w:rsidRPr="005459C3" w:rsidRDefault="009A0E1D" w:rsidP="009A0E1D">
      <w:p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/>
          <w:b/>
          <w:color w:val="000000" w:themeColor="text1"/>
          <w:sz w:val="24"/>
          <w:szCs w:val="24"/>
          <w:lang w:val="en-GB"/>
        </w:rPr>
      </w:pPr>
      <w:r w:rsidRPr="005459C3">
        <w:rPr>
          <w:rFonts w:ascii="Times New Roman" w:hAnsi="Times New Roman"/>
          <w:b/>
          <w:color w:val="000000" w:themeColor="text1"/>
          <w:sz w:val="24"/>
          <w:szCs w:val="24"/>
          <w:lang w:val="en-GB"/>
        </w:rPr>
        <w:t>The submitted manuscript presents original research results not published and not offered in duplicate elsewhere.</w:t>
      </w:r>
    </w:p>
    <w:p w14:paraId="4A51F53F" w14:textId="76AAE7B4" w:rsidR="0099454D" w:rsidRPr="009C4A3B" w:rsidRDefault="009A0E1D" w:rsidP="009A0E1D">
      <w:p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5459C3">
        <w:rPr>
          <w:rFonts w:ascii="Times New Roman" w:hAnsi="Times New Roman"/>
          <w:b/>
          <w:color w:val="000000" w:themeColor="text1"/>
          <w:sz w:val="24"/>
          <w:szCs w:val="24"/>
          <w:lang w:val="en-GB"/>
        </w:rPr>
        <w:t>By submitting a manuscript to the journal for the editorial process, the author/s agree with all the conditions stated in the individual sections on the pages of the journal.</w:t>
      </w:r>
    </w:p>
    <w:p w14:paraId="453A45BB" w14:textId="77777777" w:rsidR="00574A85" w:rsidRPr="009C4A3B" w:rsidRDefault="00574A85" w:rsidP="00E45FC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</w:p>
    <w:p w14:paraId="6791FA96" w14:textId="77777777" w:rsidR="00FD4989" w:rsidRPr="009C4A3B" w:rsidRDefault="00897874" w:rsidP="00574A85">
      <w:pPr>
        <w:spacing w:after="0" w:line="240" w:lineRule="auto"/>
        <w:jc w:val="center"/>
        <w:rPr>
          <w:rFonts w:ascii="Times New Roman" w:hAnsi="Times New Roman"/>
          <w:bCs/>
          <w:sz w:val="24"/>
          <w:szCs w:val="24"/>
          <w:lang w:val="en-GB"/>
        </w:rPr>
      </w:pPr>
      <w:permStart w:id="142285161" w:edGrp="everyone"/>
      <w:r w:rsidRPr="009C4A3B">
        <w:rPr>
          <w:rFonts w:ascii="Times New Roman" w:hAnsi="Times New Roman"/>
          <w:b/>
          <w:sz w:val="24"/>
          <w:szCs w:val="24"/>
          <w:lang w:val="en-GB"/>
        </w:rPr>
        <w:t>TITLE OF THE MANUSCRIPT</w:t>
      </w:r>
    </w:p>
    <w:permEnd w:id="142285161"/>
    <w:p w14:paraId="66473CA8" w14:textId="77777777" w:rsidR="00574A85" w:rsidRPr="009C4A3B" w:rsidRDefault="00574A85" w:rsidP="00E45FC0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en-GB"/>
        </w:rPr>
      </w:pPr>
    </w:p>
    <w:p w14:paraId="55EEF603" w14:textId="77777777" w:rsidR="00FD4989" w:rsidRPr="009C4A3B" w:rsidRDefault="00FD4989" w:rsidP="00574A85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  <w:r w:rsidRPr="009C4A3B">
        <w:rPr>
          <w:rFonts w:ascii="Times New Roman" w:hAnsi="Times New Roman"/>
          <w:b/>
          <w:sz w:val="24"/>
          <w:szCs w:val="24"/>
          <w:lang w:val="en-GB"/>
        </w:rPr>
        <w:t>Author</w:t>
      </w:r>
      <w:r w:rsidR="00574A85" w:rsidRPr="009C4A3B">
        <w:rPr>
          <w:rFonts w:ascii="Times New Roman" w:hAnsi="Times New Roman"/>
          <w:b/>
          <w:sz w:val="24"/>
          <w:szCs w:val="24"/>
          <w:lang w:val="en-GB"/>
        </w:rPr>
        <w:t>/Author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>s:</w:t>
      </w:r>
      <w:r w:rsidRPr="009C4A3B">
        <w:rPr>
          <w:rFonts w:ascii="Times New Roman" w:hAnsi="Times New Roman"/>
          <w:sz w:val="24"/>
          <w:szCs w:val="24"/>
          <w:lang w:val="en-GB"/>
        </w:rPr>
        <w:t xml:space="preserve"> </w:t>
      </w:r>
      <w:permStart w:id="1194605616" w:edGrp="everyone"/>
      <w:r w:rsidR="00897874" w:rsidRPr="009C4A3B">
        <w:rPr>
          <w:rFonts w:ascii="Times New Roman" w:hAnsi="Times New Roman"/>
          <w:sz w:val="24"/>
          <w:szCs w:val="24"/>
          <w:lang w:val="en-GB"/>
        </w:rPr>
        <w:t xml:space="preserve">Name </w:t>
      </w:r>
      <w:r w:rsidR="007555C7">
        <w:rPr>
          <w:rFonts w:ascii="Times New Roman" w:hAnsi="Times New Roman"/>
          <w:sz w:val="24"/>
          <w:szCs w:val="24"/>
          <w:lang w:val="en-GB"/>
        </w:rPr>
        <w:t>S</w:t>
      </w:r>
      <w:r w:rsidR="00897874" w:rsidRPr="009C4A3B">
        <w:rPr>
          <w:rFonts w:ascii="Times New Roman" w:hAnsi="Times New Roman"/>
          <w:sz w:val="24"/>
          <w:szCs w:val="24"/>
          <w:lang w:val="en-GB"/>
        </w:rPr>
        <w:t>ur</w:t>
      </w:r>
      <w:r w:rsidR="00995BFF" w:rsidRPr="009C4A3B">
        <w:rPr>
          <w:rFonts w:ascii="Times New Roman" w:hAnsi="Times New Roman"/>
          <w:sz w:val="24"/>
          <w:szCs w:val="24"/>
          <w:lang w:val="en-GB"/>
        </w:rPr>
        <w:t>name, Name Surname, Name Surname</w:t>
      </w:r>
    </w:p>
    <w:permEnd w:id="1194605616"/>
    <w:p w14:paraId="4B60AA08" w14:textId="77777777" w:rsidR="00FD4989" w:rsidRPr="009C4A3B" w:rsidRDefault="00FD4989" w:rsidP="00E45FC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5667BFAF" w14:textId="77777777" w:rsidR="00574A85" w:rsidRPr="009C4A3B" w:rsidRDefault="00574A85" w:rsidP="00574A85">
      <w:pPr>
        <w:pStyle w:val="Nadpis1"/>
        <w:shd w:val="clear" w:color="auto" w:fill="FFFFFF"/>
        <w:jc w:val="both"/>
        <w:textAlignment w:val="baseline"/>
        <w:rPr>
          <w:rFonts w:eastAsiaTheme="minorEastAsia"/>
          <w:bCs w:val="0"/>
          <w:lang w:val="en-GB"/>
        </w:rPr>
      </w:pPr>
      <w:r w:rsidRPr="009C4A3B">
        <w:rPr>
          <w:rFonts w:eastAsiaTheme="minorEastAsia"/>
          <w:bCs w:val="0"/>
          <w:lang w:val="en-GB"/>
        </w:rPr>
        <w:t>Why is the manuscript suitable for the journal?:</w:t>
      </w:r>
    </w:p>
    <w:p w14:paraId="6531810D" w14:textId="77777777" w:rsidR="00574A85" w:rsidRPr="007555C7" w:rsidRDefault="00574A85" w:rsidP="00574A85">
      <w:pPr>
        <w:pStyle w:val="Nadpis1"/>
        <w:shd w:val="clear" w:color="auto" w:fill="FFFFFF"/>
        <w:jc w:val="both"/>
        <w:textAlignment w:val="baseline"/>
        <w:rPr>
          <w:rFonts w:eastAsiaTheme="minorEastAsia"/>
          <w:b w:val="0"/>
          <w:bCs w:val="0"/>
          <w:lang w:val="en-GB"/>
        </w:rPr>
      </w:pPr>
      <w:permStart w:id="1801144891" w:edGrp="everyone"/>
    </w:p>
    <w:p w14:paraId="3730BFD1" w14:textId="77777777" w:rsidR="00574A85" w:rsidRPr="007555C7" w:rsidRDefault="00574A85" w:rsidP="00574A85">
      <w:pPr>
        <w:pStyle w:val="Nadpis1"/>
        <w:shd w:val="clear" w:color="auto" w:fill="FFFFFF"/>
        <w:jc w:val="both"/>
        <w:textAlignment w:val="baseline"/>
        <w:rPr>
          <w:rFonts w:eastAsiaTheme="minorEastAsia"/>
          <w:b w:val="0"/>
          <w:bCs w:val="0"/>
          <w:lang w:val="en-GB"/>
        </w:rPr>
      </w:pPr>
    </w:p>
    <w:p w14:paraId="643B8493" w14:textId="77777777" w:rsidR="00574A85" w:rsidRPr="007555C7" w:rsidRDefault="00574A85" w:rsidP="00574A85">
      <w:pPr>
        <w:pStyle w:val="Nadpis1"/>
        <w:shd w:val="clear" w:color="auto" w:fill="FFFFFF"/>
        <w:jc w:val="both"/>
        <w:textAlignment w:val="baseline"/>
        <w:rPr>
          <w:rFonts w:eastAsiaTheme="minorEastAsia"/>
          <w:b w:val="0"/>
          <w:bCs w:val="0"/>
          <w:lang w:val="en-GB"/>
        </w:rPr>
      </w:pPr>
    </w:p>
    <w:p w14:paraId="5A59D876" w14:textId="77777777" w:rsidR="00574A85" w:rsidRPr="007555C7" w:rsidRDefault="00574A85" w:rsidP="00574A85">
      <w:pPr>
        <w:pStyle w:val="Nadpis1"/>
        <w:shd w:val="clear" w:color="auto" w:fill="FFFFFF"/>
        <w:jc w:val="both"/>
        <w:textAlignment w:val="baseline"/>
        <w:rPr>
          <w:b w:val="0"/>
          <w:lang w:val="en-GB"/>
        </w:rPr>
      </w:pPr>
      <w:r w:rsidRPr="007555C7">
        <w:rPr>
          <w:b w:val="0"/>
          <w:lang w:val="en-GB"/>
        </w:rPr>
        <w:t xml:space="preserve"> </w:t>
      </w:r>
    </w:p>
    <w:p w14:paraId="43D217A2" w14:textId="77777777" w:rsidR="00E45FC0" w:rsidRPr="007555C7" w:rsidRDefault="00E45FC0" w:rsidP="00E45FC0">
      <w:pPr>
        <w:spacing w:after="0" w:line="240" w:lineRule="auto"/>
        <w:rPr>
          <w:lang w:val="en-GB"/>
        </w:rPr>
      </w:pPr>
    </w:p>
    <w:permEnd w:id="1801144891"/>
    <w:p w14:paraId="6DE189D9" w14:textId="77777777" w:rsidR="00D0514C" w:rsidRPr="009C4A3B" w:rsidRDefault="00574A85" w:rsidP="009C4A3B">
      <w:pPr>
        <w:pStyle w:val="Nadpis1"/>
        <w:shd w:val="clear" w:color="auto" w:fill="FFFFFF"/>
        <w:jc w:val="both"/>
        <w:textAlignment w:val="baseline"/>
        <w:rPr>
          <w:rFonts w:eastAsiaTheme="minorEastAsia"/>
          <w:bCs w:val="0"/>
          <w:lang w:val="en-GB"/>
        </w:rPr>
      </w:pPr>
      <w:r w:rsidRPr="009C4A3B">
        <w:rPr>
          <w:rFonts w:eastAsiaTheme="minorEastAsia"/>
          <w:bCs w:val="0"/>
          <w:lang w:val="en-GB"/>
        </w:rPr>
        <w:t xml:space="preserve">Acknowledgement: </w:t>
      </w:r>
    </w:p>
    <w:p w14:paraId="00724E89" w14:textId="77777777" w:rsidR="00FD4989" w:rsidRPr="009C4A3B" w:rsidRDefault="00FD4989" w:rsidP="007555C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permStart w:id="1912956103" w:edGrp="everyone"/>
      <w:r w:rsidRPr="009C4A3B">
        <w:rPr>
          <w:rFonts w:ascii="Times New Roman" w:hAnsi="Times New Roman"/>
          <w:sz w:val="24"/>
          <w:szCs w:val="24"/>
          <w:lang w:val="en-GB"/>
        </w:rPr>
        <w:tab/>
      </w:r>
    </w:p>
    <w:p w14:paraId="3C3B8542" w14:textId="77777777" w:rsidR="00482BB0" w:rsidRPr="009C4A3B" w:rsidRDefault="00482BB0" w:rsidP="007555C7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52740440" w14:textId="77777777" w:rsidR="00482BB0" w:rsidRPr="009C4A3B" w:rsidRDefault="00482BB0" w:rsidP="007555C7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ermEnd w:id="1912956103"/>
    <w:p w14:paraId="47D3F74C" w14:textId="3AD417AF" w:rsidR="00574A85" w:rsidRPr="009C4A3B" w:rsidRDefault="00574A85" w:rsidP="00574A85">
      <w:pPr>
        <w:spacing w:after="0" w:line="240" w:lineRule="auto"/>
        <w:rPr>
          <w:rFonts w:ascii="Times New Roman" w:hAnsi="Times New Roman"/>
          <w:b/>
          <w:sz w:val="24"/>
          <w:szCs w:val="24"/>
          <w:lang w:val="en-GB"/>
        </w:rPr>
      </w:pPr>
      <w:r w:rsidRPr="009C4A3B">
        <w:rPr>
          <w:rFonts w:ascii="Times New Roman" w:hAnsi="Times New Roman"/>
          <w:b/>
          <w:sz w:val="24"/>
          <w:szCs w:val="24"/>
          <w:lang w:val="en-GB"/>
        </w:rPr>
        <w:t>Short characteristics of the author/authors (</w:t>
      </w:r>
      <w:r w:rsidR="00613979">
        <w:rPr>
          <w:rFonts w:ascii="Times New Roman" w:hAnsi="Times New Roman"/>
          <w:b/>
          <w:sz w:val="24"/>
          <w:szCs w:val="24"/>
          <w:lang w:val="en-GB"/>
        </w:rPr>
        <w:t xml:space="preserve">to 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 xml:space="preserve">mark </w:t>
      </w:r>
      <w:r w:rsidR="00D43C3E">
        <w:rPr>
          <w:rFonts w:ascii="Times New Roman" w:hAnsi="Times New Roman"/>
          <w:b/>
          <w:sz w:val="24"/>
          <w:szCs w:val="24"/>
          <w:lang w:val="en-GB"/>
        </w:rPr>
        <w:t xml:space="preserve">the 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>corresponding author</w:t>
      </w:r>
      <w:r w:rsidR="009C4A3B" w:rsidRPr="009C4A3B">
        <w:rPr>
          <w:rFonts w:ascii="Times New Roman" w:hAnsi="Times New Roman"/>
          <w:b/>
          <w:sz w:val="24"/>
          <w:szCs w:val="24"/>
          <w:lang w:val="en-GB"/>
        </w:rPr>
        <w:t xml:space="preserve"> with *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 xml:space="preserve">) </w:t>
      </w:r>
    </w:p>
    <w:p w14:paraId="29C2F59A" w14:textId="77777777" w:rsidR="00482BB0" w:rsidRPr="009C4A3B" w:rsidRDefault="00574A85" w:rsidP="00574A85">
      <w:pPr>
        <w:spacing w:after="0" w:line="240" w:lineRule="auto"/>
        <w:rPr>
          <w:rFonts w:ascii="Times New Roman" w:hAnsi="Times New Roman"/>
          <w:b/>
          <w:sz w:val="24"/>
          <w:szCs w:val="24"/>
          <w:lang w:val="en-GB"/>
        </w:rPr>
      </w:pPr>
      <w:r w:rsidRPr="009C4A3B">
        <w:rPr>
          <w:rFonts w:ascii="Times New Roman" w:hAnsi="Times New Roman"/>
          <w:b/>
          <w:sz w:val="24"/>
          <w:szCs w:val="24"/>
          <w:lang w:val="en-GB"/>
        </w:rPr>
        <w:t xml:space="preserve">(name, surname, </w:t>
      </w:r>
      <w:r w:rsidR="009C4A3B" w:rsidRPr="009C4A3B">
        <w:rPr>
          <w:rFonts w:ascii="Times New Roman" w:hAnsi="Times New Roman"/>
          <w:b/>
          <w:sz w:val="24"/>
          <w:szCs w:val="24"/>
          <w:lang w:val="en-GB"/>
        </w:rPr>
        <w:t>titles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 xml:space="preserve">, </w:t>
      </w:r>
      <w:r w:rsidR="009C4A3B" w:rsidRPr="009C4A3B">
        <w:rPr>
          <w:rFonts w:ascii="Times New Roman" w:hAnsi="Times New Roman"/>
          <w:b/>
          <w:sz w:val="24"/>
          <w:szCs w:val="24"/>
          <w:lang w:val="en-GB"/>
        </w:rPr>
        <w:t xml:space="preserve">institution, department,  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 xml:space="preserve">work address, e-mail, professional specialization): </w:t>
      </w:r>
    </w:p>
    <w:p w14:paraId="3754EA5D" w14:textId="77777777" w:rsidR="00F62D45" w:rsidRPr="009C4A3B" w:rsidRDefault="00F62D45" w:rsidP="00E45FC0">
      <w:pPr>
        <w:spacing w:after="0" w:line="240" w:lineRule="auto"/>
        <w:ind w:left="708" w:firstLine="708"/>
        <w:rPr>
          <w:rFonts w:ascii="Times New Roman" w:hAnsi="Times New Roman"/>
          <w:sz w:val="24"/>
          <w:szCs w:val="24"/>
          <w:lang w:val="en-GB"/>
        </w:rPr>
      </w:pPr>
    </w:p>
    <w:p w14:paraId="4FAFCE52" w14:textId="77777777" w:rsidR="00F62D45" w:rsidRPr="009C4A3B" w:rsidRDefault="007555C7" w:rsidP="009C4A3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  <w:permStart w:id="2079670178" w:edGrp="everyone"/>
      <w:r>
        <w:rPr>
          <w:rFonts w:ascii="Times New Roman" w:hAnsi="Times New Roman"/>
          <w:sz w:val="24"/>
          <w:szCs w:val="24"/>
          <w:lang w:val="en-GB"/>
        </w:rPr>
        <w:t>N</w:t>
      </w:r>
      <w:r w:rsidR="009C4A3B" w:rsidRPr="009C4A3B">
        <w:rPr>
          <w:rFonts w:ascii="Times New Roman" w:hAnsi="Times New Roman"/>
          <w:sz w:val="24"/>
          <w:szCs w:val="24"/>
          <w:lang w:val="en-GB"/>
        </w:rPr>
        <w:t xml:space="preserve">ame1 </w:t>
      </w:r>
      <w:r>
        <w:rPr>
          <w:rFonts w:ascii="Times New Roman" w:hAnsi="Times New Roman"/>
          <w:sz w:val="24"/>
          <w:szCs w:val="24"/>
          <w:lang w:val="en-GB"/>
        </w:rPr>
        <w:t>S</w:t>
      </w:r>
      <w:r w:rsidR="009C4A3B" w:rsidRPr="009C4A3B">
        <w:rPr>
          <w:rFonts w:ascii="Times New Roman" w:hAnsi="Times New Roman"/>
          <w:sz w:val="24"/>
          <w:szCs w:val="24"/>
          <w:lang w:val="en-GB"/>
        </w:rPr>
        <w:t>urname1</w:t>
      </w:r>
      <w:r w:rsidR="009C4A3B">
        <w:rPr>
          <w:rFonts w:ascii="Times New Roman" w:hAnsi="Times New Roman"/>
          <w:sz w:val="24"/>
          <w:szCs w:val="24"/>
          <w:lang w:val="sk-SK"/>
        </w:rPr>
        <w:t>*</w:t>
      </w:r>
      <w:r w:rsidR="009C4A3B" w:rsidRPr="009C4A3B">
        <w:rPr>
          <w:rFonts w:ascii="Times New Roman" w:hAnsi="Times New Roman"/>
          <w:sz w:val="24"/>
          <w:szCs w:val="24"/>
          <w:lang w:val="en-GB"/>
        </w:rPr>
        <w:t>, …</w:t>
      </w:r>
    </w:p>
    <w:p w14:paraId="268B0625" w14:textId="77777777" w:rsidR="009C4A3B" w:rsidRPr="009C4A3B" w:rsidRDefault="009C4A3B" w:rsidP="009C4A3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sk-SK"/>
        </w:rPr>
      </w:pPr>
    </w:p>
    <w:p w14:paraId="3E777190" w14:textId="77777777" w:rsidR="009C4A3B" w:rsidRPr="009C4A3B" w:rsidRDefault="007555C7" w:rsidP="009C4A3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N</w:t>
      </w:r>
      <w:r w:rsidR="009C4A3B" w:rsidRPr="009C4A3B">
        <w:rPr>
          <w:rFonts w:ascii="Times New Roman" w:hAnsi="Times New Roman"/>
          <w:sz w:val="24"/>
          <w:szCs w:val="24"/>
          <w:lang w:val="en-GB"/>
        </w:rPr>
        <w:t>ame2 Surname2, …</w:t>
      </w:r>
    </w:p>
    <w:p w14:paraId="074C7D07" w14:textId="77777777" w:rsidR="00295F1E" w:rsidRDefault="00295F1E" w:rsidP="00E45FC0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1C65359C" w14:textId="77777777" w:rsidR="009C4A3B" w:rsidRDefault="009C4A3B" w:rsidP="00E45FC0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ermEnd w:id="2079670178"/>
    <w:p w14:paraId="71C660C2" w14:textId="77777777" w:rsidR="009C4A3B" w:rsidRPr="009C4A3B" w:rsidRDefault="009C4A3B" w:rsidP="00E45FC0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627AF06E" w14:textId="77777777" w:rsidR="00295F1E" w:rsidRPr="009C4A3B" w:rsidRDefault="00613979" w:rsidP="00E45FC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en-GB"/>
        </w:rPr>
      </w:pPr>
      <w:r>
        <w:rPr>
          <w:rFonts w:ascii="Times New Roman" w:hAnsi="Times New Roman"/>
          <w:b/>
          <w:sz w:val="24"/>
          <w:szCs w:val="24"/>
          <w:lang w:val="en-GB"/>
        </w:rPr>
        <w:t>Three</w:t>
      </w:r>
      <w:r w:rsidR="00295F1E" w:rsidRPr="009C4A3B">
        <w:rPr>
          <w:rFonts w:ascii="Times New Roman" w:hAnsi="Times New Roman"/>
          <w:b/>
          <w:sz w:val="24"/>
          <w:szCs w:val="24"/>
          <w:lang w:val="en-GB"/>
        </w:rPr>
        <w:t xml:space="preserve"> independent, qualified and responsible foreign referees:</w:t>
      </w:r>
    </w:p>
    <w:p w14:paraId="216692D7" w14:textId="77777777" w:rsidR="00EB6EF5" w:rsidRPr="009C4A3B" w:rsidRDefault="00EB6EF5" w:rsidP="00E45FC0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771C04A4" w14:textId="77777777" w:rsidR="00627467" w:rsidRPr="009C4A3B" w:rsidRDefault="00627467" w:rsidP="00E45FC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9C4A3B">
        <w:rPr>
          <w:rFonts w:ascii="Times New Roman" w:hAnsi="Times New Roman"/>
          <w:b/>
          <w:sz w:val="24"/>
          <w:szCs w:val="24"/>
          <w:lang w:val="en-GB"/>
        </w:rPr>
        <w:t xml:space="preserve">The first potential reviewer: </w:t>
      </w:r>
    </w:p>
    <w:p w14:paraId="08EAECCF" w14:textId="77777777" w:rsidR="00A70D32" w:rsidRPr="009C4A3B" w:rsidRDefault="009C4A3B" w:rsidP="00E45FC0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permStart w:id="1454138603" w:edGrp="everyone"/>
      <w:r w:rsidRPr="009C4A3B">
        <w:rPr>
          <w:rFonts w:ascii="Times New Roman" w:hAnsi="Times New Roman"/>
          <w:sz w:val="24"/>
          <w:szCs w:val="24"/>
          <w:lang w:val="en-GB"/>
        </w:rPr>
        <w:t>NameReviewer1 SurnameReviewer1, titles, e-mail, institution, department</w:t>
      </w:r>
      <w:permEnd w:id="1454138603"/>
      <w:r w:rsidRPr="009C4A3B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A70D32" w:rsidRPr="009C4A3B">
        <w:rPr>
          <w:rFonts w:ascii="Times New Roman" w:hAnsi="Times New Roman"/>
          <w:sz w:val="24"/>
          <w:szCs w:val="24"/>
          <w:lang w:val="en-GB"/>
        </w:rPr>
        <w:t>(</w:t>
      </w:r>
      <w:r w:rsidR="00A70D32" w:rsidRPr="009C4A3B">
        <w:rPr>
          <w:rFonts w:ascii="Times New Roman" w:hAnsi="Times New Roman"/>
          <w:b/>
          <w:sz w:val="24"/>
          <w:szCs w:val="24"/>
          <w:lang w:val="en-GB"/>
        </w:rPr>
        <w:t>speci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>alist on:</w:t>
      </w:r>
      <w:r w:rsidRPr="009C4A3B">
        <w:rPr>
          <w:rFonts w:ascii="Times New Roman" w:hAnsi="Times New Roman"/>
          <w:sz w:val="24"/>
          <w:szCs w:val="24"/>
          <w:lang w:val="en-GB"/>
        </w:rPr>
        <w:t xml:space="preserve"> </w:t>
      </w:r>
      <w:permStart w:id="1789950369" w:edGrp="everyone"/>
      <w:r w:rsidR="007555C7">
        <w:rPr>
          <w:rFonts w:ascii="Times New Roman" w:hAnsi="Times New Roman"/>
          <w:sz w:val="24"/>
          <w:szCs w:val="24"/>
          <w:lang w:val="en-GB"/>
        </w:rPr>
        <w:t>b</w:t>
      </w:r>
      <w:r w:rsidRPr="009C4A3B">
        <w:rPr>
          <w:rFonts w:ascii="Times New Roman" w:hAnsi="Times New Roman"/>
          <w:sz w:val="24"/>
          <w:szCs w:val="24"/>
          <w:lang w:val="en-GB"/>
        </w:rPr>
        <w:t>ranch1, branch2, ...</w:t>
      </w:r>
      <w:permEnd w:id="1789950369"/>
      <w:r w:rsidR="00A70D32" w:rsidRPr="009C4A3B">
        <w:rPr>
          <w:rFonts w:ascii="Times New Roman" w:hAnsi="Times New Roman"/>
          <w:sz w:val="24"/>
          <w:szCs w:val="24"/>
          <w:lang w:val="en-GB"/>
        </w:rPr>
        <w:t>)</w:t>
      </w:r>
    </w:p>
    <w:p w14:paraId="378B83F6" w14:textId="77777777" w:rsidR="00627467" w:rsidRPr="009C4A3B" w:rsidRDefault="00627467" w:rsidP="00E45FC0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7E524822" w14:textId="77777777" w:rsidR="00627467" w:rsidRPr="009C4A3B" w:rsidRDefault="00627467" w:rsidP="00E45FC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9C4A3B">
        <w:rPr>
          <w:rFonts w:ascii="Times New Roman" w:hAnsi="Times New Roman"/>
          <w:b/>
          <w:sz w:val="24"/>
          <w:szCs w:val="24"/>
          <w:lang w:val="en-GB"/>
        </w:rPr>
        <w:t xml:space="preserve">The second potential reviewer: </w:t>
      </w:r>
    </w:p>
    <w:p w14:paraId="35A64367" w14:textId="77777777" w:rsidR="009C4A3B" w:rsidRPr="009C4A3B" w:rsidRDefault="009C4A3B" w:rsidP="009C4A3B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permStart w:id="561410886" w:edGrp="everyone"/>
      <w:r w:rsidRPr="009C4A3B">
        <w:rPr>
          <w:rFonts w:ascii="Times New Roman" w:hAnsi="Times New Roman"/>
          <w:sz w:val="24"/>
          <w:szCs w:val="24"/>
          <w:lang w:val="en-GB"/>
        </w:rPr>
        <w:t>NameReviewer2 SurnameReviewer2, titles, e-mail, institution, department</w:t>
      </w:r>
      <w:permEnd w:id="561410886"/>
      <w:r w:rsidRPr="009C4A3B">
        <w:rPr>
          <w:rFonts w:ascii="Times New Roman" w:hAnsi="Times New Roman"/>
          <w:sz w:val="24"/>
          <w:szCs w:val="24"/>
          <w:lang w:val="en-GB"/>
        </w:rPr>
        <w:t xml:space="preserve"> (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>specialist on:</w:t>
      </w:r>
      <w:r w:rsidRPr="009C4A3B">
        <w:rPr>
          <w:rFonts w:ascii="Times New Roman" w:hAnsi="Times New Roman"/>
          <w:sz w:val="24"/>
          <w:szCs w:val="24"/>
          <w:lang w:val="en-GB"/>
        </w:rPr>
        <w:t xml:space="preserve"> </w:t>
      </w:r>
      <w:permStart w:id="666795107" w:edGrp="everyone"/>
      <w:r w:rsidRPr="009C4A3B">
        <w:rPr>
          <w:rFonts w:ascii="Times New Roman" w:hAnsi="Times New Roman"/>
          <w:sz w:val="24"/>
          <w:szCs w:val="24"/>
          <w:lang w:val="en-GB"/>
        </w:rPr>
        <w:t>branch1, branch2, ...</w:t>
      </w:r>
      <w:permEnd w:id="666795107"/>
      <w:r w:rsidRPr="009C4A3B">
        <w:rPr>
          <w:rFonts w:ascii="Times New Roman" w:hAnsi="Times New Roman"/>
          <w:sz w:val="24"/>
          <w:szCs w:val="24"/>
          <w:lang w:val="en-GB"/>
        </w:rPr>
        <w:t>)</w:t>
      </w:r>
    </w:p>
    <w:p w14:paraId="4674946B" w14:textId="77777777" w:rsidR="00194CD7" w:rsidRPr="009C4A3B" w:rsidRDefault="00194CD7" w:rsidP="00E45FC0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016EAA16" w14:textId="77777777" w:rsidR="00194CD7" w:rsidRPr="009C4A3B" w:rsidRDefault="00194CD7" w:rsidP="00E45FC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9C4A3B">
        <w:rPr>
          <w:rFonts w:ascii="Times New Roman" w:hAnsi="Times New Roman"/>
          <w:b/>
          <w:sz w:val="24"/>
          <w:szCs w:val="24"/>
          <w:lang w:val="en-GB"/>
        </w:rPr>
        <w:t>The third potential reviewer:</w:t>
      </w:r>
    </w:p>
    <w:p w14:paraId="0D7FBFF9" w14:textId="77777777" w:rsidR="009C4A3B" w:rsidRPr="009C4A3B" w:rsidRDefault="009C4A3B" w:rsidP="009C4A3B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permStart w:id="1494877789" w:edGrp="everyone"/>
      <w:r w:rsidRPr="009C4A3B">
        <w:rPr>
          <w:rFonts w:ascii="Times New Roman" w:hAnsi="Times New Roman"/>
          <w:sz w:val="24"/>
          <w:szCs w:val="24"/>
          <w:lang w:val="en-GB"/>
        </w:rPr>
        <w:t>NameReviewer3 SurnameReviewer3, titles, e-mail, institution, department</w:t>
      </w:r>
      <w:permEnd w:id="1494877789"/>
      <w:r w:rsidRPr="009C4A3B">
        <w:rPr>
          <w:rFonts w:ascii="Times New Roman" w:hAnsi="Times New Roman"/>
          <w:sz w:val="24"/>
          <w:szCs w:val="24"/>
          <w:lang w:val="en-GB"/>
        </w:rPr>
        <w:t xml:space="preserve"> (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>specialist on:</w:t>
      </w:r>
      <w:r w:rsidRPr="009C4A3B">
        <w:rPr>
          <w:rFonts w:ascii="Times New Roman" w:hAnsi="Times New Roman"/>
          <w:sz w:val="24"/>
          <w:szCs w:val="24"/>
          <w:lang w:val="en-GB"/>
        </w:rPr>
        <w:t xml:space="preserve"> </w:t>
      </w:r>
      <w:permStart w:id="1905000823" w:edGrp="everyone"/>
      <w:r w:rsidRPr="009C4A3B">
        <w:rPr>
          <w:rFonts w:ascii="Times New Roman" w:hAnsi="Times New Roman"/>
          <w:sz w:val="24"/>
          <w:szCs w:val="24"/>
          <w:lang w:val="en-GB"/>
        </w:rPr>
        <w:t>branch1, branch2, ...</w:t>
      </w:r>
      <w:permEnd w:id="1905000823"/>
      <w:r w:rsidRPr="009C4A3B">
        <w:rPr>
          <w:rFonts w:ascii="Times New Roman" w:hAnsi="Times New Roman"/>
          <w:sz w:val="24"/>
          <w:szCs w:val="24"/>
          <w:lang w:val="en-GB"/>
        </w:rPr>
        <w:t>)</w:t>
      </w:r>
    </w:p>
    <w:p w14:paraId="78F46CDA" w14:textId="77777777" w:rsidR="00E17801" w:rsidRPr="009C4A3B" w:rsidRDefault="00E17801" w:rsidP="00E45FC0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5400D1C8" w14:textId="77777777" w:rsidR="00313552" w:rsidRDefault="00313552" w:rsidP="009C4A3B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3E7CBB26" w14:textId="77777777" w:rsidR="00613979" w:rsidRDefault="00613979" w:rsidP="009C4A3B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5DF4ACEE" w14:textId="2AF829AD" w:rsidR="00313552" w:rsidRPr="009C4A3B" w:rsidRDefault="00313552" w:rsidP="009C4A3B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b/>
          <w:sz w:val="24"/>
          <w:szCs w:val="24"/>
          <w:lang w:val="en-GB"/>
        </w:rPr>
        <w:t>Date and place:</w:t>
      </w:r>
      <w:permStart w:id="1618962711" w:edGrp="everyone"/>
      <w:r>
        <w:rPr>
          <w:rFonts w:ascii="Times New Roman" w:hAnsi="Times New Roman"/>
          <w:b/>
          <w:sz w:val="24"/>
          <w:szCs w:val="24"/>
          <w:lang w:val="en-GB"/>
        </w:rPr>
        <w:t xml:space="preserve">                    </w:t>
      </w:r>
      <w:permEnd w:id="1618962711"/>
    </w:p>
    <w:sectPr w:rsidR="00313552" w:rsidRPr="009C4A3B" w:rsidSect="00BB140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MSEfPS2t4QECj8e+HWI2GIa/Q+dm6f5DJA/3INJ/5juwen8xQS1xo7RypoXwJ+gqImfd88cYCXp5eUeUtPH1Rw==" w:salt="/ZoFVzc5UWP6qCMLRE2oRw==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wMjQ3srC0MLUwNbJQ0lEKTi0uzszPAykwqQUAXfPl/iwAAAA="/>
  </w:docVars>
  <w:rsids>
    <w:rsidRoot w:val="00FD4989"/>
    <w:rsid w:val="00031082"/>
    <w:rsid w:val="000421E9"/>
    <w:rsid w:val="000450E4"/>
    <w:rsid w:val="00084A3F"/>
    <w:rsid w:val="000C21D4"/>
    <w:rsid w:val="000C71E9"/>
    <w:rsid w:val="0011650A"/>
    <w:rsid w:val="00187C13"/>
    <w:rsid w:val="00194CD7"/>
    <w:rsid w:val="001C7EB4"/>
    <w:rsid w:val="001D21BB"/>
    <w:rsid w:val="00215752"/>
    <w:rsid w:val="0024203C"/>
    <w:rsid w:val="0024749D"/>
    <w:rsid w:val="00276A43"/>
    <w:rsid w:val="00295F1E"/>
    <w:rsid w:val="002D7789"/>
    <w:rsid w:val="00313552"/>
    <w:rsid w:val="00325E82"/>
    <w:rsid w:val="00343ECA"/>
    <w:rsid w:val="0034624F"/>
    <w:rsid w:val="00383B83"/>
    <w:rsid w:val="00384008"/>
    <w:rsid w:val="003E0DF3"/>
    <w:rsid w:val="00425F0C"/>
    <w:rsid w:val="00427CFF"/>
    <w:rsid w:val="00457E03"/>
    <w:rsid w:val="00482BB0"/>
    <w:rsid w:val="00552719"/>
    <w:rsid w:val="00574A85"/>
    <w:rsid w:val="00613979"/>
    <w:rsid w:val="00627467"/>
    <w:rsid w:val="0064014B"/>
    <w:rsid w:val="00713D8C"/>
    <w:rsid w:val="00725FF8"/>
    <w:rsid w:val="007555C7"/>
    <w:rsid w:val="007F4A2B"/>
    <w:rsid w:val="00830035"/>
    <w:rsid w:val="00877037"/>
    <w:rsid w:val="00897874"/>
    <w:rsid w:val="008B1610"/>
    <w:rsid w:val="008B5F1E"/>
    <w:rsid w:val="008C0BD9"/>
    <w:rsid w:val="00914556"/>
    <w:rsid w:val="00943D50"/>
    <w:rsid w:val="0099454D"/>
    <w:rsid w:val="00995BFF"/>
    <w:rsid w:val="009A0E1D"/>
    <w:rsid w:val="009A4D72"/>
    <w:rsid w:val="009C4A3B"/>
    <w:rsid w:val="009E5086"/>
    <w:rsid w:val="00A536D3"/>
    <w:rsid w:val="00A70D32"/>
    <w:rsid w:val="00A805CC"/>
    <w:rsid w:val="00A95EE5"/>
    <w:rsid w:val="00B13F32"/>
    <w:rsid w:val="00B318FC"/>
    <w:rsid w:val="00B45AE8"/>
    <w:rsid w:val="00B921DE"/>
    <w:rsid w:val="00B95A7E"/>
    <w:rsid w:val="00BB140C"/>
    <w:rsid w:val="00BE1370"/>
    <w:rsid w:val="00C52778"/>
    <w:rsid w:val="00C73FC9"/>
    <w:rsid w:val="00CA2180"/>
    <w:rsid w:val="00CA3F2E"/>
    <w:rsid w:val="00CC3CF4"/>
    <w:rsid w:val="00D0514C"/>
    <w:rsid w:val="00D0527D"/>
    <w:rsid w:val="00D43C3E"/>
    <w:rsid w:val="00D43D28"/>
    <w:rsid w:val="00D547D5"/>
    <w:rsid w:val="00E014B2"/>
    <w:rsid w:val="00E17801"/>
    <w:rsid w:val="00E45FC0"/>
    <w:rsid w:val="00EB6EF5"/>
    <w:rsid w:val="00F46E8F"/>
    <w:rsid w:val="00F62D45"/>
    <w:rsid w:val="00F930D7"/>
    <w:rsid w:val="00FB108C"/>
    <w:rsid w:val="00FD4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C27F2FA"/>
  <w14:defaultImageDpi w14:val="0"/>
  <w15:docId w15:val="{44B6D807-76E7-49BE-8371-30A5C6A12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D4989"/>
    <w:rPr>
      <w:rFonts w:eastAsiaTheme="minorEastAsia" w:cs="Times New Roman"/>
      <w:lang w:val="pl-PL" w:eastAsia="pl-PL"/>
    </w:rPr>
  </w:style>
  <w:style w:type="paragraph" w:styleId="Nadpis1">
    <w:name w:val="heading 1"/>
    <w:basedOn w:val="Normlny"/>
    <w:next w:val="Normlny"/>
    <w:link w:val="Nadpis1Char"/>
    <w:uiPriority w:val="9"/>
    <w:qFormat/>
    <w:rsid w:val="00FD4989"/>
    <w:pPr>
      <w:keepNext/>
      <w:spacing w:after="0" w:line="240" w:lineRule="auto"/>
      <w:outlineLvl w:val="0"/>
    </w:pPr>
    <w:rPr>
      <w:rFonts w:ascii="Times New Roman" w:eastAsia="Times New Roman" w:hAnsi="Times New Roman"/>
      <w:b/>
      <w:bCs/>
      <w:sz w:val="24"/>
      <w:szCs w:val="24"/>
      <w:lang w:val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FD4989"/>
    <w:rPr>
      <w:rFonts w:ascii="Times New Roman" w:hAnsi="Times New Roman" w:cs="Times New Roman"/>
      <w:b/>
      <w:bCs/>
      <w:sz w:val="24"/>
      <w:szCs w:val="24"/>
      <w:lang w:val="en-US" w:eastAsia="pl-PL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C527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sid w:val="00C52778"/>
    <w:rPr>
      <w:rFonts w:ascii="Tahoma" w:eastAsiaTheme="minorEastAsia" w:hAnsi="Tahoma" w:cs="Tahoma"/>
      <w:sz w:val="16"/>
      <w:szCs w:val="16"/>
      <w:lang w:val="pl-PL" w:eastAsia="pl-PL"/>
    </w:rPr>
  </w:style>
  <w:style w:type="character" w:styleId="Hypertextovprepojenie">
    <w:name w:val="Hyperlink"/>
    <w:basedOn w:val="Predvolenpsmoodseku"/>
    <w:uiPriority w:val="99"/>
    <w:unhideWhenUsed/>
    <w:rsid w:val="00D43D28"/>
    <w:rPr>
      <w:rFonts w:cs="Times New Roman"/>
      <w:color w:val="0000FF" w:themeColor="hyperlink"/>
      <w:u w:val="singl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D43D28"/>
    <w:rPr>
      <w:rFonts w:cs="Times New Roman"/>
      <w:color w:val="800080" w:themeColor="followed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D43C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6783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7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://www.actasimulatio.e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42CBB8-62BE-4150-B71D-E9E14118F0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55</Words>
  <Characters>1195</Characters>
  <Application>Microsoft Office Word</Application>
  <DocSecurity>8</DocSecurity>
  <Lines>38</Lines>
  <Paragraphs>14</Paragraphs>
  <ScaleCrop>false</ScaleCrop>
  <Company>TU of Kosice</Company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Straka</dc:creator>
  <cp:keywords/>
  <dc:description/>
  <cp:lastModifiedBy>Martin Straka</cp:lastModifiedBy>
  <cp:revision>5</cp:revision>
  <dcterms:created xsi:type="dcterms:W3CDTF">2022-01-16T16:57:00Z</dcterms:created>
  <dcterms:modified xsi:type="dcterms:W3CDTF">2023-01-14T15:48:00Z</dcterms:modified>
</cp:coreProperties>
</file>